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21F98" w14:textId="24ED7311" w:rsidR="00011372" w:rsidRPr="00DD1A58" w:rsidRDefault="5F690012" w:rsidP="00190B2F">
      <w:pPr>
        <w:pStyle w:val="Title"/>
        <w:ind w:firstLine="0"/>
        <w:rPr>
          <w:rStyle w:val="Strong"/>
        </w:rPr>
      </w:pPr>
      <w:r>
        <w:t xml:space="preserve"> </w:t>
      </w:r>
      <w:r w:rsidR="003941A3">
        <w:br/>
      </w:r>
      <w:r w:rsidR="002B31E3" w:rsidRPr="0A5C8F36">
        <w:rPr>
          <w:rStyle w:val="Strong"/>
        </w:rPr>
        <w:t>Train</w:t>
      </w:r>
      <w:r w:rsidR="00AF2998" w:rsidRPr="0A5C8F36">
        <w:rPr>
          <w:rStyle w:val="Strong"/>
        </w:rPr>
        <w:t>ing Project Laboratory Report</w:t>
      </w:r>
    </w:p>
    <w:p w14:paraId="31A68F9E" w14:textId="5712CC8E" w:rsidR="00E479C4" w:rsidRPr="00333A71" w:rsidRDefault="00333A71" w:rsidP="00FA639D">
      <w:pPr>
        <w:jc w:val="center"/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>Kamal Salahov, Meri Menabde</w:t>
      </w:r>
    </w:p>
    <w:p w14:paraId="21821F9A" w14:textId="5F075B54" w:rsidR="00011372" w:rsidRPr="00B2012B" w:rsidRDefault="00AF2998" w:rsidP="00190B2F">
      <w:pPr>
        <w:jc w:val="center"/>
        <w:rPr>
          <w:lang w:val="en-US"/>
        </w:rPr>
      </w:pPr>
      <w:r w:rsidRPr="6429EB4E">
        <w:rPr>
          <w:lang w:val="en-US"/>
        </w:rPr>
        <w:t>Neptun:</w:t>
      </w:r>
      <w:r w:rsidR="00333A71">
        <w:rPr>
          <w:lang w:val="en-US"/>
        </w:rPr>
        <w:t xml:space="preserve"> </w:t>
      </w:r>
      <w:r w:rsidR="0028523E">
        <w:rPr>
          <w:lang w:val="en-US"/>
        </w:rPr>
        <w:t xml:space="preserve">IG5LSM, </w:t>
      </w:r>
      <w:r w:rsidR="00B64DFB">
        <w:rPr>
          <w:lang w:val="en-US"/>
        </w:rPr>
        <w:t>F4GLLF</w:t>
      </w:r>
      <w:r w:rsidR="007144EB" w:rsidRPr="6429EB4E">
        <w:rPr>
          <w:lang w:val="en-US"/>
        </w:rPr>
        <w:t xml:space="preserve"> </w:t>
      </w:r>
    </w:p>
    <w:p w14:paraId="21821F9C" w14:textId="755753A6" w:rsidR="00AF5F34" w:rsidRPr="00B2012B" w:rsidRDefault="00AF5F34" w:rsidP="003D5776">
      <w:pPr>
        <w:rPr>
          <w:lang w:val="en-US"/>
        </w:rPr>
      </w:pPr>
    </w:p>
    <w:p w14:paraId="21821F9D" w14:textId="4C82C738" w:rsidR="00011372" w:rsidRPr="001271B3" w:rsidRDefault="00B64DFB" w:rsidP="00FA639D">
      <w:pPr>
        <w:pBdr>
          <w:bottom w:val="single" w:sz="12" w:space="1" w:color="auto"/>
        </w:pBdr>
        <w:jc w:val="center"/>
        <w:rPr>
          <w:color w:val="31849B" w:themeColor="accent5" w:themeShade="BF"/>
          <w:sz w:val="36"/>
          <w:szCs w:val="36"/>
          <w:lang w:val="en-US"/>
        </w:rPr>
      </w:pPr>
      <w:proofErr w:type="spellStart"/>
      <w:r>
        <w:rPr>
          <w:color w:val="31849B" w:themeColor="accent5" w:themeShade="BF"/>
          <w:sz w:val="36"/>
          <w:szCs w:val="36"/>
          <w:lang w:val="en-US"/>
        </w:rPr>
        <w:t>eBookshop</w:t>
      </w:r>
      <w:proofErr w:type="spellEnd"/>
      <w:r>
        <w:rPr>
          <w:color w:val="31849B" w:themeColor="accent5" w:themeShade="BF"/>
          <w:sz w:val="36"/>
          <w:szCs w:val="36"/>
          <w:lang w:val="en-US"/>
        </w:rPr>
        <w:t xml:space="preserve"> application</w:t>
      </w:r>
    </w:p>
    <w:p w14:paraId="76F7C313" w14:textId="17E30F00" w:rsidR="00B10AB6" w:rsidRDefault="00B10AB6" w:rsidP="00B10AB6">
      <w:pPr>
        <w:rPr>
          <w:sz w:val="22"/>
          <w:szCs w:val="22"/>
          <w:lang w:val="en-US"/>
        </w:rPr>
      </w:pPr>
    </w:p>
    <w:p w14:paraId="68423B16" w14:textId="7F6EFEDD" w:rsidR="00E5215C" w:rsidRDefault="00190B2F" w:rsidP="00B10AB6">
      <w:pPr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t>Week number:</w:t>
      </w:r>
      <w:r w:rsidR="00B64DFB">
        <w:rPr>
          <w:sz w:val="36"/>
          <w:szCs w:val="36"/>
          <w:lang w:val="en-US"/>
        </w:rPr>
        <w:t xml:space="preserve"> </w:t>
      </w:r>
      <w:r w:rsidR="00A8352B">
        <w:rPr>
          <w:sz w:val="36"/>
          <w:szCs w:val="36"/>
          <w:lang w:val="en-US"/>
        </w:rPr>
        <w:t>5</w:t>
      </w:r>
      <w:r w:rsidR="00B64DFB">
        <w:rPr>
          <w:sz w:val="36"/>
          <w:szCs w:val="36"/>
          <w:lang w:val="en-US"/>
        </w:rPr>
        <w:t xml:space="preserve"> </w:t>
      </w:r>
      <w:r>
        <w:rPr>
          <w:sz w:val="36"/>
          <w:szCs w:val="36"/>
          <w:lang w:val="en-US"/>
        </w:rPr>
        <w:t xml:space="preserve"> </w:t>
      </w:r>
    </w:p>
    <w:p w14:paraId="053D8F7C" w14:textId="293F3ED0" w:rsidR="00190B2F" w:rsidRPr="00190B2F" w:rsidRDefault="00190B2F" w:rsidP="00B10AB6">
      <w:pPr>
        <w:rPr>
          <w:sz w:val="16"/>
          <w:szCs w:val="16"/>
          <w:lang w:val="en-US"/>
        </w:rPr>
      </w:pPr>
      <w:r w:rsidRPr="00190B2F">
        <w:rPr>
          <w:sz w:val="16"/>
          <w:szCs w:val="16"/>
          <w:lang w:val="en-US"/>
        </w:rPr>
        <w:t>Please write the week number here</w:t>
      </w:r>
    </w:p>
    <w:p w14:paraId="589B11EE" w14:textId="77777777" w:rsidR="00190B2F" w:rsidRDefault="00190B2F" w:rsidP="00B10AB6">
      <w:pPr>
        <w:rPr>
          <w:sz w:val="36"/>
          <w:szCs w:val="36"/>
          <w:lang w:val="en-US"/>
        </w:rPr>
      </w:pPr>
    </w:p>
    <w:p w14:paraId="32F0180E" w14:textId="27335229" w:rsidR="00C37C55" w:rsidRDefault="00B10AB6" w:rsidP="007913EA">
      <w:pPr>
        <w:rPr>
          <w:sz w:val="28"/>
          <w:szCs w:val="28"/>
          <w:lang w:val="en-US"/>
        </w:rPr>
      </w:pPr>
      <w:r w:rsidRPr="00C37C55">
        <w:rPr>
          <w:sz w:val="28"/>
          <w:szCs w:val="28"/>
          <w:lang w:val="en-US"/>
        </w:rPr>
        <w:t>Tasks required for the week:</w:t>
      </w:r>
    </w:p>
    <w:p w14:paraId="76E3C7AE" w14:textId="51EDC68D" w:rsidR="00CF2706" w:rsidRPr="00550113" w:rsidRDefault="00315591" w:rsidP="007913EA">
      <w:pPr>
        <w:rPr>
          <w:color w:val="943634" w:themeColor="accent2" w:themeShade="BF"/>
          <w:sz w:val="18"/>
          <w:szCs w:val="18"/>
          <w:lang w:val="en-US"/>
        </w:rPr>
      </w:pPr>
      <w:proofErr w:type="gramStart"/>
      <w:r w:rsidRPr="00550113">
        <w:rPr>
          <w:color w:val="943634" w:themeColor="accent2" w:themeShade="BF"/>
          <w:sz w:val="18"/>
          <w:szCs w:val="18"/>
          <w:lang w:val="en-US"/>
        </w:rPr>
        <w:t>( Tasks</w:t>
      </w:r>
      <w:proofErr w:type="gramEnd"/>
      <w:r w:rsidRPr="00550113">
        <w:rPr>
          <w:color w:val="943634" w:themeColor="accent2" w:themeShade="BF"/>
          <w:sz w:val="18"/>
          <w:szCs w:val="18"/>
          <w:lang w:val="en-US"/>
        </w:rPr>
        <w:t xml:space="preserve"> you were asked or planned to do in this week, mostly decided in the previous week)</w:t>
      </w:r>
    </w:p>
    <w:p w14:paraId="1D5B163C" w14:textId="6917F409" w:rsidR="007913EA" w:rsidRDefault="007913EA" w:rsidP="00CF2706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6429EB4E">
        <w:rPr>
          <w:sz w:val="28"/>
          <w:szCs w:val="28"/>
        </w:rPr>
        <w:t xml:space="preserve"> </w:t>
      </w:r>
    </w:p>
    <w:p w14:paraId="520AD847" w14:textId="0ED2BD20" w:rsidR="007913EA" w:rsidRDefault="007913EA" w:rsidP="6429EB4E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6429EB4E">
        <w:rPr>
          <w:sz w:val="28"/>
          <w:szCs w:val="28"/>
        </w:rPr>
        <w:t xml:space="preserve"> </w:t>
      </w:r>
    </w:p>
    <w:p w14:paraId="41A73033" w14:textId="1A7B0C07" w:rsidR="007913EA" w:rsidRDefault="007913EA" w:rsidP="00CF2706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6429EB4E">
        <w:rPr>
          <w:sz w:val="28"/>
          <w:szCs w:val="28"/>
        </w:rPr>
        <w:t xml:space="preserve"> </w:t>
      </w:r>
    </w:p>
    <w:p w14:paraId="08DF6C18" w14:textId="5B7DC02B" w:rsidR="007913EA" w:rsidRDefault="007913EA" w:rsidP="00CF2706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02421834" w14:textId="73F1FBEF" w:rsidR="007913EA" w:rsidRDefault="007913EA" w:rsidP="00CF2706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255AFE61" w14:textId="77777777" w:rsidR="007913EA" w:rsidRPr="007913EA" w:rsidRDefault="007913EA" w:rsidP="00CF2706">
      <w:pPr>
        <w:pStyle w:val="ListParagraph"/>
        <w:ind w:left="720" w:firstLine="0"/>
        <w:rPr>
          <w:sz w:val="28"/>
          <w:szCs w:val="28"/>
        </w:rPr>
      </w:pPr>
    </w:p>
    <w:p w14:paraId="21821F9E" w14:textId="77777777" w:rsidR="003F2DDD" w:rsidRPr="00B2012B" w:rsidRDefault="003F2DDD">
      <w:pPr>
        <w:jc w:val="both"/>
        <w:rPr>
          <w:lang w:val="en-US"/>
        </w:rPr>
      </w:pPr>
    </w:p>
    <w:p w14:paraId="21821FA8" w14:textId="7B6F0D89" w:rsidR="00BD2D9E" w:rsidRDefault="00C37C55" w:rsidP="00BD2D9E">
      <w:pPr>
        <w:ind w:left="2268" w:right="-11" w:hanging="2268"/>
        <w:jc w:val="both"/>
        <w:rPr>
          <w:sz w:val="28"/>
          <w:szCs w:val="28"/>
          <w:lang w:val="en-US"/>
        </w:rPr>
      </w:pPr>
      <w:r w:rsidRPr="00065953">
        <w:rPr>
          <w:sz w:val="28"/>
          <w:szCs w:val="28"/>
          <w:lang w:val="en-US"/>
        </w:rPr>
        <w:t xml:space="preserve">Tasks </w:t>
      </w:r>
      <w:r w:rsidR="000C727C">
        <w:rPr>
          <w:sz w:val="28"/>
          <w:szCs w:val="28"/>
          <w:lang w:val="en-US"/>
        </w:rPr>
        <w:t>d</w:t>
      </w:r>
      <w:r w:rsidRPr="00065953">
        <w:rPr>
          <w:sz w:val="28"/>
          <w:szCs w:val="28"/>
          <w:lang w:val="en-US"/>
        </w:rPr>
        <w:t>one</w:t>
      </w:r>
      <w:r w:rsidR="00065953" w:rsidRPr="00065953">
        <w:rPr>
          <w:sz w:val="28"/>
          <w:szCs w:val="28"/>
          <w:lang w:val="en-US"/>
        </w:rPr>
        <w:t xml:space="preserve"> this week:</w:t>
      </w:r>
    </w:p>
    <w:p w14:paraId="03ABB1C4" w14:textId="7D926E52" w:rsidR="00ED5B9D" w:rsidRPr="00550113" w:rsidRDefault="00ED5B9D" w:rsidP="00ED5B9D">
      <w:pPr>
        <w:rPr>
          <w:color w:val="943634" w:themeColor="accent2" w:themeShade="BF"/>
          <w:sz w:val="18"/>
          <w:szCs w:val="18"/>
          <w:lang w:val="en-US"/>
        </w:rPr>
      </w:pPr>
      <w:proofErr w:type="gramStart"/>
      <w:r w:rsidRPr="00550113">
        <w:rPr>
          <w:color w:val="943634" w:themeColor="accent2" w:themeShade="BF"/>
          <w:sz w:val="18"/>
          <w:szCs w:val="18"/>
          <w:lang w:val="en-US"/>
        </w:rPr>
        <w:t>( Tasks</w:t>
      </w:r>
      <w:proofErr w:type="gramEnd"/>
      <w:r w:rsidRPr="00550113">
        <w:rPr>
          <w:color w:val="943634" w:themeColor="accent2" w:themeShade="BF"/>
          <w:sz w:val="18"/>
          <w:szCs w:val="18"/>
          <w:lang w:val="en-US"/>
        </w:rPr>
        <w:t xml:space="preserve"> that you actually finished this week</w:t>
      </w:r>
      <w:r w:rsidR="000C727C" w:rsidRPr="00550113">
        <w:rPr>
          <w:color w:val="943634" w:themeColor="accent2" w:themeShade="BF"/>
          <w:sz w:val="18"/>
          <w:szCs w:val="18"/>
          <w:lang w:val="en-US"/>
        </w:rPr>
        <w:t>, from the previous list or more</w:t>
      </w:r>
      <w:r w:rsidRPr="00550113">
        <w:rPr>
          <w:color w:val="943634" w:themeColor="accent2" w:themeShade="BF"/>
          <w:sz w:val="18"/>
          <w:szCs w:val="18"/>
          <w:lang w:val="en-US"/>
        </w:rPr>
        <w:t>)</w:t>
      </w:r>
    </w:p>
    <w:p w14:paraId="7A453EFF" w14:textId="77777777" w:rsidR="00CF2706" w:rsidRDefault="00CF2706" w:rsidP="00ED5B9D">
      <w:pPr>
        <w:ind w:right="-11"/>
        <w:jc w:val="both"/>
        <w:rPr>
          <w:sz w:val="28"/>
          <w:szCs w:val="28"/>
          <w:lang w:val="en-US"/>
        </w:rPr>
      </w:pPr>
    </w:p>
    <w:p w14:paraId="50A290BF" w14:textId="77777777" w:rsidR="006631DC" w:rsidRDefault="00065953" w:rsidP="00CF2706">
      <w:pPr>
        <w:pStyle w:val="ListParagraph"/>
        <w:numPr>
          <w:ilvl w:val="0"/>
          <w:numId w:val="8"/>
        </w:numPr>
        <w:ind w:right="-11"/>
        <w:jc w:val="both"/>
        <w:rPr>
          <w:sz w:val="28"/>
          <w:szCs w:val="28"/>
        </w:rPr>
      </w:pPr>
      <w:r w:rsidRPr="6429EB4E">
        <w:rPr>
          <w:sz w:val="28"/>
          <w:szCs w:val="28"/>
        </w:rPr>
        <w:t xml:space="preserve"> </w:t>
      </w:r>
      <w:r w:rsidR="00A8352B">
        <w:rPr>
          <w:sz w:val="28"/>
          <w:szCs w:val="28"/>
        </w:rPr>
        <w:t xml:space="preserve">Writing down requirements, </w:t>
      </w:r>
    </w:p>
    <w:p w14:paraId="61745B3C" w14:textId="1EA4107B" w:rsidR="00065953" w:rsidRDefault="00A8352B" w:rsidP="00CF2706">
      <w:pPr>
        <w:pStyle w:val="ListParagraph"/>
        <w:numPr>
          <w:ilvl w:val="0"/>
          <w:numId w:val="8"/>
        </w:numPr>
        <w:ind w:right="-11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planned features  </w:t>
      </w:r>
    </w:p>
    <w:p w14:paraId="0DE9CD66" w14:textId="7CF8C2B0" w:rsidR="00065953" w:rsidRPr="00192C92" w:rsidRDefault="00065953" w:rsidP="00192C92">
      <w:pPr>
        <w:pStyle w:val="ListParagraph"/>
        <w:numPr>
          <w:ilvl w:val="0"/>
          <w:numId w:val="8"/>
        </w:numPr>
        <w:ind w:right="-11"/>
        <w:jc w:val="both"/>
        <w:rPr>
          <w:sz w:val="28"/>
          <w:szCs w:val="28"/>
        </w:rPr>
      </w:pPr>
      <w:r w:rsidRPr="6429EB4E">
        <w:rPr>
          <w:sz w:val="28"/>
          <w:szCs w:val="28"/>
        </w:rPr>
        <w:t xml:space="preserve"> </w:t>
      </w:r>
      <w:r w:rsidR="00192C92">
        <w:rPr>
          <w:sz w:val="28"/>
          <w:szCs w:val="28"/>
        </w:rPr>
        <w:t xml:space="preserve">found required APIs, tech </w:t>
      </w:r>
    </w:p>
    <w:p w14:paraId="6F88A98B" w14:textId="596C9FC4" w:rsidR="00CF2706" w:rsidRDefault="00CF2706" w:rsidP="00414FB6">
      <w:pPr>
        <w:ind w:left="360" w:right="-11"/>
        <w:jc w:val="both"/>
        <w:rPr>
          <w:sz w:val="28"/>
          <w:szCs w:val="28"/>
        </w:rPr>
      </w:pPr>
    </w:p>
    <w:p w14:paraId="373A0170" w14:textId="5007E9FC" w:rsidR="00414FB6" w:rsidRPr="0058348D" w:rsidRDefault="00414FB6" w:rsidP="00414FB6">
      <w:pPr>
        <w:ind w:right="-11"/>
        <w:jc w:val="both"/>
        <w:rPr>
          <w:sz w:val="28"/>
          <w:szCs w:val="28"/>
        </w:rPr>
      </w:pPr>
      <w:r w:rsidRPr="0058348D">
        <w:rPr>
          <w:sz w:val="28"/>
          <w:szCs w:val="28"/>
        </w:rPr>
        <w:t>Code Screenshots:</w:t>
      </w:r>
    </w:p>
    <w:p w14:paraId="07998036" w14:textId="6531E212" w:rsidR="000C727C" w:rsidRPr="00550113" w:rsidRDefault="000C727C" w:rsidP="000C727C">
      <w:pPr>
        <w:rPr>
          <w:color w:val="943634" w:themeColor="accent2" w:themeShade="BF"/>
          <w:sz w:val="18"/>
          <w:szCs w:val="18"/>
          <w:lang w:val="en-US"/>
        </w:rPr>
      </w:pPr>
      <w:proofErr w:type="gramStart"/>
      <w:r w:rsidRPr="00550113">
        <w:rPr>
          <w:color w:val="943634" w:themeColor="accent2" w:themeShade="BF"/>
          <w:sz w:val="18"/>
          <w:szCs w:val="18"/>
          <w:lang w:val="en-US"/>
        </w:rPr>
        <w:t>( Insert</w:t>
      </w:r>
      <w:proofErr w:type="gramEnd"/>
      <w:r w:rsidRPr="00550113">
        <w:rPr>
          <w:color w:val="943634" w:themeColor="accent2" w:themeShade="BF"/>
          <w:sz w:val="18"/>
          <w:szCs w:val="18"/>
          <w:lang w:val="en-US"/>
        </w:rPr>
        <w:t xml:space="preserve"> some screen shots of your </w:t>
      </w:r>
      <w:r w:rsidR="00550113" w:rsidRPr="00550113">
        <w:rPr>
          <w:color w:val="943634" w:themeColor="accent2" w:themeShade="BF"/>
          <w:sz w:val="18"/>
          <w:szCs w:val="18"/>
          <w:lang w:val="en-US"/>
        </w:rPr>
        <w:t>code that you wrote this week, in case your work includes other tasks than coding (e.g., design) include them too</w:t>
      </w:r>
      <w:r w:rsidRPr="00550113">
        <w:rPr>
          <w:color w:val="943634" w:themeColor="accent2" w:themeShade="BF"/>
          <w:sz w:val="18"/>
          <w:szCs w:val="18"/>
          <w:lang w:val="en-US"/>
        </w:rPr>
        <w:t>)</w:t>
      </w:r>
    </w:p>
    <w:p w14:paraId="5AA84861" w14:textId="2E4857F7" w:rsidR="00414FB6" w:rsidRPr="000C727C" w:rsidRDefault="00414FB6" w:rsidP="00414FB6">
      <w:pPr>
        <w:ind w:right="-11"/>
        <w:jc w:val="both"/>
        <w:rPr>
          <w:b/>
          <w:bCs/>
          <w:sz w:val="28"/>
          <w:szCs w:val="28"/>
          <w:lang w:val="en-US"/>
        </w:rPr>
      </w:pPr>
    </w:p>
    <w:p w14:paraId="28636979" w14:textId="04125490" w:rsidR="008333A3" w:rsidRDefault="008333A3" w:rsidP="6429EB4E">
      <w:pPr>
        <w:ind w:right="-11"/>
        <w:jc w:val="both"/>
      </w:pPr>
    </w:p>
    <w:p w14:paraId="344D1C01" w14:textId="658395AF" w:rsidR="32494995" w:rsidRDefault="32494995" w:rsidP="6429EB4E">
      <w:pPr>
        <w:ind w:right="-11"/>
        <w:jc w:val="both"/>
      </w:pPr>
    </w:p>
    <w:p w14:paraId="70DF27BF" w14:textId="4AC793F2" w:rsidR="32494995" w:rsidRDefault="32494995" w:rsidP="6429EB4E">
      <w:pPr>
        <w:ind w:right="-11"/>
        <w:jc w:val="both"/>
      </w:pPr>
    </w:p>
    <w:p w14:paraId="7E73A889" w14:textId="36158598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72B2F726" w14:textId="56C07253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2FEECE5E" w14:textId="776FBB6B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1475FED2" w14:textId="0DBD7703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388B74D3" w14:textId="590D881C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772B829E" w14:textId="5B3EEF8B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187882FC" w14:textId="6245CF11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637B129A" w14:textId="71E6E5AA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32A487F1" w14:textId="540068A9" w:rsidR="008333A3" w:rsidRPr="003023B5" w:rsidRDefault="008333A3" w:rsidP="00414FB6">
      <w:pPr>
        <w:ind w:right="-11"/>
        <w:jc w:val="both"/>
        <w:rPr>
          <w:sz w:val="28"/>
          <w:szCs w:val="28"/>
        </w:rPr>
      </w:pPr>
      <w:r w:rsidRPr="003023B5">
        <w:rPr>
          <w:sz w:val="28"/>
          <w:szCs w:val="28"/>
        </w:rPr>
        <w:t>Results Screenshots</w:t>
      </w:r>
      <w:r w:rsidR="00250747" w:rsidRPr="003023B5">
        <w:rPr>
          <w:sz w:val="28"/>
          <w:szCs w:val="28"/>
        </w:rPr>
        <w:t>:</w:t>
      </w:r>
    </w:p>
    <w:p w14:paraId="6A6FF7B0" w14:textId="0A5C349C" w:rsidR="003023B5" w:rsidRPr="00550113" w:rsidRDefault="003023B5" w:rsidP="003023B5">
      <w:pPr>
        <w:rPr>
          <w:color w:val="943634" w:themeColor="accent2" w:themeShade="BF"/>
          <w:sz w:val="18"/>
          <w:szCs w:val="18"/>
          <w:lang w:val="en-US"/>
        </w:rPr>
      </w:pPr>
      <w:proofErr w:type="gramStart"/>
      <w:r w:rsidRPr="00550113">
        <w:rPr>
          <w:color w:val="943634" w:themeColor="accent2" w:themeShade="BF"/>
          <w:sz w:val="18"/>
          <w:szCs w:val="18"/>
          <w:lang w:val="en-US"/>
        </w:rPr>
        <w:lastRenderedPageBreak/>
        <w:t xml:space="preserve">( </w:t>
      </w:r>
      <w:r>
        <w:rPr>
          <w:color w:val="943634" w:themeColor="accent2" w:themeShade="BF"/>
          <w:sz w:val="18"/>
          <w:szCs w:val="18"/>
          <w:lang w:val="en-US"/>
        </w:rPr>
        <w:t>If</w:t>
      </w:r>
      <w:proofErr w:type="gramEnd"/>
      <w:r>
        <w:rPr>
          <w:color w:val="943634" w:themeColor="accent2" w:themeShade="BF"/>
          <w:sz w:val="18"/>
          <w:szCs w:val="18"/>
          <w:lang w:val="en-US"/>
        </w:rPr>
        <w:t xml:space="preserve"> you start getting any results or output of the project insert some screenshots here</w:t>
      </w:r>
      <w:r w:rsidR="00DE53F1">
        <w:rPr>
          <w:color w:val="943634" w:themeColor="accent2" w:themeShade="BF"/>
          <w:sz w:val="18"/>
          <w:szCs w:val="18"/>
          <w:lang w:val="en-US"/>
        </w:rPr>
        <w:t xml:space="preserve"> even if they are not 100% complete</w:t>
      </w:r>
      <w:r w:rsidRPr="00550113">
        <w:rPr>
          <w:color w:val="943634" w:themeColor="accent2" w:themeShade="BF"/>
          <w:sz w:val="18"/>
          <w:szCs w:val="18"/>
          <w:lang w:val="en-US"/>
        </w:rPr>
        <w:t>)</w:t>
      </w:r>
    </w:p>
    <w:p w14:paraId="7B000635" w14:textId="4AFB1EC8" w:rsidR="008333A3" w:rsidRPr="003023B5" w:rsidRDefault="008333A3" w:rsidP="00414FB6">
      <w:pPr>
        <w:ind w:right="-11"/>
        <w:jc w:val="both"/>
        <w:rPr>
          <w:b/>
          <w:bCs/>
          <w:sz w:val="28"/>
          <w:szCs w:val="28"/>
          <w:lang w:val="en-US"/>
        </w:rPr>
      </w:pPr>
    </w:p>
    <w:p w14:paraId="1ED8BE7E" w14:textId="7C10A776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25F542D8" w14:textId="4D121E60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4B2434C5" w14:textId="470958FC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4CA79935" w14:textId="54AD620A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1A970708" w14:textId="2EF578E0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1A2B0158" w14:textId="7EDF49E2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572256CA" w14:textId="5B686E9B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50680760" w14:textId="41EFCA43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272F44C2" w14:textId="5B6D86D7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340626E0" w14:textId="50D9A107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1BD5633B" w14:textId="644CA0EE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6AC6A3C6" w14:textId="6185D08C" w:rsidR="008333A3" w:rsidRDefault="008333A3" w:rsidP="00414FB6">
      <w:pPr>
        <w:ind w:right="-11"/>
        <w:jc w:val="both"/>
        <w:rPr>
          <w:b/>
          <w:bCs/>
          <w:sz w:val="28"/>
          <w:szCs w:val="28"/>
        </w:rPr>
      </w:pPr>
    </w:p>
    <w:p w14:paraId="659E812B" w14:textId="6D18BEA4" w:rsidR="008333A3" w:rsidRPr="00DE53F1" w:rsidRDefault="008333A3" w:rsidP="00414FB6">
      <w:pPr>
        <w:ind w:right="-11"/>
        <w:jc w:val="both"/>
        <w:rPr>
          <w:sz w:val="28"/>
          <w:szCs w:val="28"/>
        </w:rPr>
      </w:pPr>
      <w:r w:rsidRPr="00DE53F1">
        <w:rPr>
          <w:sz w:val="28"/>
          <w:szCs w:val="28"/>
        </w:rPr>
        <w:t>Tasks to be done next week:</w:t>
      </w:r>
    </w:p>
    <w:p w14:paraId="0E5AEC16" w14:textId="0C85CC24" w:rsidR="00DE53F1" w:rsidRPr="00550113" w:rsidRDefault="00DE53F1" w:rsidP="00DE53F1">
      <w:pPr>
        <w:rPr>
          <w:color w:val="943634" w:themeColor="accent2" w:themeShade="BF"/>
          <w:sz w:val="18"/>
          <w:szCs w:val="18"/>
          <w:lang w:val="en-US"/>
        </w:rPr>
      </w:pPr>
      <w:proofErr w:type="gramStart"/>
      <w:r w:rsidRPr="00550113">
        <w:rPr>
          <w:color w:val="943634" w:themeColor="accent2" w:themeShade="BF"/>
          <w:sz w:val="18"/>
          <w:szCs w:val="18"/>
          <w:lang w:val="en-US"/>
        </w:rPr>
        <w:t>( Tasks</w:t>
      </w:r>
      <w:proofErr w:type="gramEnd"/>
      <w:r w:rsidRPr="00550113">
        <w:rPr>
          <w:color w:val="943634" w:themeColor="accent2" w:themeShade="BF"/>
          <w:sz w:val="18"/>
          <w:szCs w:val="18"/>
          <w:lang w:val="en-US"/>
        </w:rPr>
        <w:t xml:space="preserve"> </w:t>
      </w:r>
      <w:r>
        <w:rPr>
          <w:color w:val="943634" w:themeColor="accent2" w:themeShade="BF"/>
          <w:sz w:val="18"/>
          <w:szCs w:val="18"/>
          <w:lang w:val="en-US"/>
        </w:rPr>
        <w:t>you are planning to do in the next week</w:t>
      </w:r>
      <w:r w:rsidRPr="00550113">
        <w:rPr>
          <w:color w:val="943634" w:themeColor="accent2" w:themeShade="BF"/>
          <w:sz w:val="18"/>
          <w:szCs w:val="18"/>
          <w:lang w:val="en-US"/>
        </w:rPr>
        <w:t>)</w:t>
      </w:r>
    </w:p>
    <w:p w14:paraId="6229E687" w14:textId="77777777" w:rsidR="00134793" w:rsidRPr="00DE53F1" w:rsidRDefault="00134793" w:rsidP="00414FB6">
      <w:pPr>
        <w:ind w:right="-11"/>
        <w:jc w:val="both"/>
        <w:rPr>
          <w:b/>
          <w:bCs/>
          <w:sz w:val="28"/>
          <w:szCs w:val="28"/>
          <w:lang w:val="en-US"/>
        </w:rPr>
      </w:pPr>
    </w:p>
    <w:p w14:paraId="358CBF8E" w14:textId="7DBE67D2" w:rsidR="008333A3" w:rsidRDefault="00DD4C3A" w:rsidP="00134793">
      <w:pPr>
        <w:pStyle w:val="ListParagraph"/>
        <w:numPr>
          <w:ilvl w:val="0"/>
          <w:numId w:val="10"/>
        </w:numPr>
        <w:ind w:right="-11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Installation </w:t>
      </w:r>
      <w:r w:rsidR="009A3103">
        <w:rPr>
          <w:b/>
          <w:bCs/>
          <w:sz w:val="28"/>
          <w:szCs w:val="28"/>
        </w:rPr>
        <w:t>of required software</w:t>
      </w:r>
      <w:r w:rsidR="00134793">
        <w:rPr>
          <w:b/>
          <w:bCs/>
          <w:sz w:val="28"/>
          <w:szCs w:val="28"/>
        </w:rPr>
        <w:t xml:space="preserve"> </w:t>
      </w:r>
    </w:p>
    <w:p w14:paraId="07EFE626" w14:textId="46A6F3EE" w:rsidR="00134793" w:rsidRDefault="009A3103" w:rsidP="00134793">
      <w:pPr>
        <w:pStyle w:val="ListParagraph"/>
        <w:numPr>
          <w:ilvl w:val="0"/>
          <w:numId w:val="10"/>
        </w:numPr>
        <w:ind w:right="-11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esigning of software architecture</w:t>
      </w:r>
    </w:p>
    <w:p w14:paraId="070B2819" w14:textId="44117FA0" w:rsidR="00134793" w:rsidRDefault="00721F78" w:rsidP="00134793">
      <w:pPr>
        <w:pStyle w:val="ListParagraph"/>
        <w:numPr>
          <w:ilvl w:val="0"/>
          <w:numId w:val="10"/>
        </w:numPr>
        <w:ind w:right="-11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nsultation</w:t>
      </w:r>
    </w:p>
    <w:p w14:paraId="3C5DEB8D" w14:textId="12507036" w:rsidR="00134793" w:rsidRDefault="00134793" w:rsidP="00134793">
      <w:pPr>
        <w:pStyle w:val="ListParagraph"/>
        <w:numPr>
          <w:ilvl w:val="0"/>
          <w:numId w:val="10"/>
        </w:numPr>
        <w:ind w:right="-11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</w:p>
    <w:p w14:paraId="32ED9146" w14:textId="767D5A5A" w:rsidR="00134793" w:rsidRDefault="00134793" w:rsidP="00134793">
      <w:pPr>
        <w:pStyle w:val="ListParagraph"/>
        <w:numPr>
          <w:ilvl w:val="0"/>
          <w:numId w:val="10"/>
        </w:numPr>
        <w:ind w:right="-11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</w:p>
    <w:p w14:paraId="42001F17" w14:textId="77777777" w:rsidR="00134793" w:rsidRPr="00134793" w:rsidRDefault="00134793" w:rsidP="00134793">
      <w:pPr>
        <w:pStyle w:val="ListParagraph"/>
        <w:numPr>
          <w:ilvl w:val="0"/>
          <w:numId w:val="10"/>
        </w:numPr>
        <w:ind w:right="-11"/>
        <w:jc w:val="both"/>
        <w:rPr>
          <w:b/>
          <w:bCs/>
          <w:sz w:val="28"/>
          <w:szCs w:val="28"/>
        </w:rPr>
      </w:pPr>
    </w:p>
    <w:p w14:paraId="3606BE73" w14:textId="77777777" w:rsidR="00414FB6" w:rsidRPr="00414FB6" w:rsidRDefault="00414FB6" w:rsidP="00414FB6">
      <w:pPr>
        <w:ind w:left="360" w:right="-11"/>
        <w:jc w:val="both"/>
        <w:rPr>
          <w:sz w:val="28"/>
          <w:szCs w:val="28"/>
        </w:rPr>
      </w:pPr>
    </w:p>
    <w:p w14:paraId="34361F3A" w14:textId="77777777" w:rsidR="007144EB" w:rsidRPr="00B2012B" w:rsidRDefault="007144EB" w:rsidP="00BD2D9E">
      <w:pPr>
        <w:ind w:left="2268" w:right="-11" w:hanging="2268"/>
        <w:jc w:val="both"/>
        <w:rPr>
          <w:b/>
          <w:lang w:val="en-US"/>
        </w:rPr>
      </w:pPr>
    </w:p>
    <w:p w14:paraId="21821FA9" w14:textId="2326A41F" w:rsidR="00AF5F34" w:rsidRDefault="00AF5F34" w:rsidP="00BD2D9E">
      <w:pPr>
        <w:ind w:left="2268" w:right="-11" w:hanging="2268"/>
        <w:jc w:val="both"/>
        <w:rPr>
          <w:b/>
          <w:lang w:val="en-US"/>
        </w:rPr>
      </w:pPr>
    </w:p>
    <w:p w14:paraId="1C72FF2C" w14:textId="1C1E25E4" w:rsidR="001271B3" w:rsidRPr="00F870B9" w:rsidRDefault="001271B3" w:rsidP="00BD2D9E">
      <w:pPr>
        <w:ind w:left="2268" w:right="-11" w:hanging="2268"/>
        <w:jc w:val="both"/>
        <w:rPr>
          <w:bCs/>
          <w:sz w:val="28"/>
          <w:szCs w:val="28"/>
          <w:u w:val="single"/>
          <w:lang w:val="en-US"/>
        </w:rPr>
      </w:pPr>
      <w:r w:rsidRPr="00F870B9">
        <w:rPr>
          <w:bCs/>
          <w:sz w:val="28"/>
          <w:szCs w:val="28"/>
          <w:u w:val="single"/>
          <w:lang w:val="en-US"/>
        </w:rPr>
        <w:t>Notes (optional</w:t>
      </w:r>
      <w:proofErr w:type="gramStart"/>
      <w:r w:rsidRPr="00F870B9">
        <w:rPr>
          <w:bCs/>
          <w:sz w:val="28"/>
          <w:szCs w:val="28"/>
          <w:u w:val="single"/>
          <w:lang w:val="en-US"/>
        </w:rPr>
        <w:t>) :</w:t>
      </w:r>
      <w:proofErr w:type="gramEnd"/>
    </w:p>
    <w:p w14:paraId="68C89FBF" w14:textId="12339324" w:rsidR="00F870B9" w:rsidRPr="00550113" w:rsidRDefault="00F870B9" w:rsidP="00F870B9">
      <w:pPr>
        <w:rPr>
          <w:color w:val="943634" w:themeColor="accent2" w:themeShade="BF"/>
          <w:sz w:val="18"/>
          <w:szCs w:val="18"/>
          <w:lang w:val="en-US"/>
        </w:rPr>
      </w:pPr>
      <w:proofErr w:type="gramStart"/>
      <w:r w:rsidRPr="00550113">
        <w:rPr>
          <w:color w:val="943634" w:themeColor="accent2" w:themeShade="BF"/>
          <w:sz w:val="18"/>
          <w:szCs w:val="18"/>
          <w:lang w:val="en-US"/>
        </w:rPr>
        <w:t xml:space="preserve">( </w:t>
      </w:r>
      <w:r>
        <w:rPr>
          <w:color w:val="943634" w:themeColor="accent2" w:themeShade="BF"/>
          <w:sz w:val="18"/>
          <w:szCs w:val="18"/>
          <w:lang w:val="en-US"/>
        </w:rPr>
        <w:t>If</w:t>
      </w:r>
      <w:proofErr w:type="gramEnd"/>
      <w:r>
        <w:rPr>
          <w:color w:val="943634" w:themeColor="accent2" w:themeShade="BF"/>
          <w:sz w:val="18"/>
          <w:szCs w:val="18"/>
          <w:lang w:val="en-US"/>
        </w:rPr>
        <w:t xml:space="preserve"> you have any question or </w:t>
      </w:r>
      <w:r w:rsidR="00DA75B7">
        <w:rPr>
          <w:color w:val="943634" w:themeColor="accent2" w:themeShade="BF"/>
          <w:sz w:val="18"/>
          <w:szCs w:val="18"/>
          <w:lang w:val="en-US"/>
        </w:rPr>
        <w:t>note,</w:t>
      </w:r>
      <w:r>
        <w:rPr>
          <w:color w:val="943634" w:themeColor="accent2" w:themeShade="BF"/>
          <w:sz w:val="18"/>
          <w:szCs w:val="18"/>
          <w:lang w:val="en-US"/>
        </w:rPr>
        <w:t xml:space="preserve"> write it here)</w:t>
      </w:r>
    </w:p>
    <w:p w14:paraId="56ED37E9" w14:textId="77777777" w:rsidR="001271B3" w:rsidRDefault="001271B3" w:rsidP="00BD2D9E">
      <w:pPr>
        <w:ind w:left="2268" w:right="-11" w:hanging="2268"/>
        <w:jc w:val="both"/>
        <w:rPr>
          <w:b/>
          <w:lang w:val="en-US"/>
        </w:rPr>
      </w:pPr>
    </w:p>
    <w:p w14:paraId="7E879F9C" w14:textId="340322AD" w:rsidR="00134793" w:rsidRDefault="00134793" w:rsidP="00BD2D9E">
      <w:pPr>
        <w:ind w:left="2268" w:right="-11" w:hanging="2268"/>
        <w:jc w:val="both"/>
        <w:rPr>
          <w:b/>
          <w:lang w:val="en-US"/>
        </w:rPr>
      </w:pPr>
    </w:p>
    <w:p w14:paraId="77561C30" w14:textId="3D84595F" w:rsidR="00134793" w:rsidRDefault="00134793" w:rsidP="00BD2D9E">
      <w:pPr>
        <w:ind w:left="2268" w:right="-11" w:hanging="2268"/>
        <w:jc w:val="both"/>
        <w:rPr>
          <w:b/>
          <w:lang w:val="en-US"/>
        </w:rPr>
      </w:pPr>
    </w:p>
    <w:p w14:paraId="196555C6" w14:textId="5F98529D" w:rsidR="00134793" w:rsidRDefault="00134793" w:rsidP="00BD2D9E">
      <w:pPr>
        <w:ind w:left="2268" w:right="-11" w:hanging="2268"/>
        <w:jc w:val="both"/>
        <w:rPr>
          <w:b/>
          <w:lang w:val="en-US"/>
        </w:rPr>
      </w:pPr>
    </w:p>
    <w:p w14:paraId="71A62806" w14:textId="0E5A69F7" w:rsidR="00134793" w:rsidRDefault="00134793" w:rsidP="00BD2D9E">
      <w:pPr>
        <w:ind w:left="2268" w:right="-11" w:hanging="2268"/>
        <w:jc w:val="both"/>
        <w:rPr>
          <w:b/>
          <w:lang w:val="en-US"/>
        </w:rPr>
      </w:pPr>
    </w:p>
    <w:p w14:paraId="3D9FDEE7" w14:textId="39372A45" w:rsidR="00134793" w:rsidRDefault="00134793" w:rsidP="00BD2D9E">
      <w:pPr>
        <w:ind w:left="2268" w:right="-11" w:hanging="2268"/>
        <w:jc w:val="both"/>
        <w:rPr>
          <w:b/>
          <w:lang w:val="en-US"/>
        </w:rPr>
      </w:pPr>
    </w:p>
    <w:p w14:paraId="145D778E" w14:textId="60C037EF" w:rsidR="00134793" w:rsidRDefault="00134793" w:rsidP="00BD2D9E">
      <w:pPr>
        <w:ind w:left="2268" w:right="-11" w:hanging="2268"/>
        <w:jc w:val="both"/>
        <w:rPr>
          <w:b/>
          <w:lang w:val="en-US"/>
        </w:rPr>
      </w:pPr>
    </w:p>
    <w:p w14:paraId="492EB240" w14:textId="1F7926B5" w:rsidR="00134793" w:rsidRDefault="00134793" w:rsidP="00BD2D9E">
      <w:pPr>
        <w:ind w:left="2268" w:right="-11" w:hanging="2268"/>
        <w:jc w:val="both"/>
        <w:rPr>
          <w:b/>
          <w:lang w:val="en-US"/>
        </w:rPr>
      </w:pPr>
    </w:p>
    <w:p w14:paraId="05CE9EFC" w14:textId="62B5E9FC" w:rsidR="00134793" w:rsidRDefault="00134793" w:rsidP="00BD2D9E">
      <w:pPr>
        <w:ind w:left="2268" w:right="-11" w:hanging="2268"/>
        <w:jc w:val="both"/>
        <w:rPr>
          <w:b/>
          <w:lang w:val="en-US"/>
        </w:rPr>
      </w:pPr>
    </w:p>
    <w:p w14:paraId="77DE4A7A" w14:textId="25DC13AC" w:rsidR="00134793" w:rsidRDefault="00134793" w:rsidP="00BD2D9E">
      <w:pPr>
        <w:ind w:left="2268" w:right="-11" w:hanging="2268"/>
        <w:jc w:val="both"/>
        <w:rPr>
          <w:b/>
          <w:lang w:val="en-US"/>
        </w:rPr>
      </w:pPr>
    </w:p>
    <w:p w14:paraId="06EB6FF3" w14:textId="1132752D" w:rsidR="00134793" w:rsidRDefault="00134793" w:rsidP="00BD2D9E">
      <w:pPr>
        <w:ind w:left="2268" w:right="-11" w:hanging="2268"/>
        <w:jc w:val="both"/>
        <w:rPr>
          <w:b/>
          <w:lang w:val="en-US"/>
        </w:rPr>
      </w:pPr>
    </w:p>
    <w:p w14:paraId="57C60627" w14:textId="62E6F8F5" w:rsidR="00134793" w:rsidRDefault="00134793" w:rsidP="00BD2D9E">
      <w:pPr>
        <w:ind w:left="2268" w:right="-11" w:hanging="2268"/>
        <w:jc w:val="both"/>
        <w:rPr>
          <w:b/>
          <w:lang w:val="en-US"/>
        </w:rPr>
      </w:pPr>
    </w:p>
    <w:p w14:paraId="51E9B355" w14:textId="0D91A60A" w:rsidR="00134793" w:rsidRDefault="00134793" w:rsidP="00BD2D9E">
      <w:pPr>
        <w:ind w:left="2268" w:right="-11" w:hanging="2268"/>
        <w:jc w:val="both"/>
        <w:rPr>
          <w:b/>
          <w:lang w:val="en-US"/>
        </w:rPr>
      </w:pPr>
    </w:p>
    <w:p w14:paraId="279B7F2A" w14:textId="136A2436" w:rsidR="00134793" w:rsidRDefault="00134793" w:rsidP="00BD2D9E">
      <w:pPr>
        <w:ind w:left="2268" w:right="-11" w:hanging="2268"/>
        <w:jc w:val="both"/>
        <w:rPr>
          <w:b/>
          <w:lang w:val="en-US"/>
        </w:rPr>
      </w:pPr>
    </w:p>
    <w:p w14:paraId="632DD6C0" w14:textId="70946C33" w:rsidR="00781696" w:rsidRDefault="00781696" w:rsidP="00F870B9">
      <w:pPr>
        <w:ind w:right="-11"/>
        <w:jc w:val="both"/>
        <w:rPr>
          <w:b/>
          <w:lang w:val="en-US"/>
        </w:rPr>
      </w:pPr>
    </w:p>
    <w:p w14:paraId="0907C250" w14:textId="09B62C31" w:rsidR="00781696" w:rsidRDefault="00781696" w:rsidP="00274F35">
      <w:pPr>
        <w:ind w:right="-11"/>
        <w:jc w:val="both"/>
        <w:rPr>
          <w:b/>
          <w:lang w:val="en-US"/>
        </w:rPr>
      </w:pPr>
    </w:p>
    <w:p w14:paraId="21821FB7" w14:textId="312C99CE" w:rsidR="002E4E2C" w:rsidRDefault="002E4E2C" w:rsidP="00274F35">
      <w:pPr>
        <w:ind w:right="-11"/>
        <w:rPr>
          <w:rFonts w:ascii="Arial" w:hAnsi="Arial" w:cs="Arial"/>
          <w:color w:val="0000FF"/>
          <w:sz w:val="20"/>
          <w:szCs w:val="20"/>
          <w:lang w:val="en-US"/>
        </w:rPr>
      </w:pPr>
    </w:p>
    <w:sectPr w:rsidR="002E4E2C" w:rsidSect="00917B9A">
      <w:headerReference w:type="default" r:id="rId10"/>
      <w:footerReference w:type="default" r:id="rId11"/>
      <w:pgSz w:w="11906" w:h="16838"/>
      <w:pgMar w:top="1575" w:right="1133" w:bottom="1701" w:left="1134" w:header="426" w:footer="25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644211" w14:textId="77777777" w:rsidR="00A1691C" w:rsidRDefault="00A1691C">
      <w:r>
        <w:separator/>
      </w:r>
    </w:p>
  </w:endnote>
  <w:endnote w:type="continuationSeparator" w:id="0">
    <w:p w14:paraId="3D2197CD" w14:textId="77777777" w:rsidR="00A1691C" w:rsidRDefault="00A169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ndnya">
    <w:altName w:val="Cambria"/>
    <w:panose1 w:val="00000400000000000000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903" w:type="dxa"/>
      <w:tblInd w:w="-5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5103"/>
      <w:gridCol w:w="1418"/>
      <w:gridCol w:w="3070"/>
      <w:gridCol w:w="1312"/>
    </w:tblGrid>
    <w:tr w:rsidR="00917B9A" w:rsidRPr="00917B9A" w14:paraId="21821FC2" w14:textId="77777777" w:rsidTr="00917B9A">
      <w:tc>
        <w:tcPr>
          <w:tcW w:w="5103" w:type="dxa"/>
          <w:tcBorders>
            <w:top w:val="single" w:sz="4" w:space="0" w:color="auto"/>
          </w:tcBorders>
        </w:tcPr>
        <w:p w14:paraId="21821FBF" w14:textId="4D41632D" w:rsidR="00CB6CD2" w:rsidRPr="00917B9A" w:rsidRDefault="00CB6CD2" w:rsidP="00CB6CD2">
          <w:pPr>
            <w:pStyle w:val="Footer"/>
            <w:jc w:val="right"/>
            <w:rPr>
              <w:rFonts w:ascii="Arial" w:hAnsi="Arial" w:cs="Arial"/>
              <w:color w:val="7F7F7F" w:themeColor="text1" w:themeTint="80"/>
              <w:sz w:val="16"/>
              <w:lang w:val="en-US"/>
            </w:rPr>
          </w:pPr>
          <w:r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>Budapest University of Technology and Economics</w:t>
          </w:r>
        </w:p>
      </w:tc>
      <w:tc>
        <w:tcPr>
          <w:tcW w:w="1418" w:type="dxa"/>
          <w:tcBorders>
            <w:top w:val="single" w:sz="4" w:space="0" w:color="auto"/>
          </w:tcBorders>
        </w:tcPr>
        <w:p w14:paraId="21821FC0" w14:textId="48195D25" w:rsidR="00CB6CD2" w:rsidRPr="00917B9A" w:rsidRDefault="00CB6CD2">
          <w:pPr>
            <w:pStyle w:val="Footer"/>
            <w:rPr>
              <w:rFonts w:ascii="Arial" w:hAnsi="Arial" w:cs="Arial"/>
              <w:color w:val="7F7F7F" w:themeColor="text1" w:themeTint="80"/>
              <w:sz w:val="16"/>
              <w:lang w:val="en-US"/>
            </w:rPr>
          </w:pPr>
        </w:p>
      </w:tc>
      <w:tc>
        <w:tcPr>
          <w:tcW w:w="4382" w:type="dxa"/>
          <w:gridSpan w:val="2"/>
          <w:tcBorders>
            <w:top w:val="single" w:sz="4" w:space="0" w:color="auto"/>
          </w:tcBorders>
        </w:tcPr>
        <w:p w14:paraId="21821FC1" w14:textId="0B4E1276" w:rsidR="00CB6CD2" w:rsidRPr="00917B9A" w:rsidRDefault="00917B9A" w:rsidP="002E4E2C">
          <w:pPr>
            <w:pStyle w:val="Footer"/>
            <w:tabs>
              <w:tab w:val="clear" w:pos="4536"/>
              <w:tab w:val="center" w:pos="-6986"/>
            </w:tabs>
            <w:rPr>
              <w:rFonts w:ascii="Arial" w:hAnsi="Arial" w:cs="Arial"/>
              <w:color w:val="7F7F7F" w:themeColor="text1" w:themeTint="80"/>
              <w:sz w:val="16"/>
              <w:lang w:val="en-US"/>
            </w:rPr>
          </w:pPr>
          <w:r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>H-</w:t>
          </w:r>
          <w:r w:rsidR="00CB6CD2"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 xml:space="preserve">1117 Budapest, Magyar </w:t>
          </w:r>
          <w:proofErr w:type="spellStart"/>
          <w:r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>T</w:t>
          </w:r>
          <w:r>
            <w:rPr>
              <w:rFonts w:ascii="Arial" w:hAnsi="Arial" w:cs="Arial"/>
              <w:color w:val="7F7F7F" w:themeColor="text1" w:themeTint="80"/>
              <w:sz w:val="16"/>
              <w:lang w:val="en-US"/>
            </w:rPr>
            <w:t>udó</w:t>
          </w:r>
          <w:r w:rsidR="00CB6CD2"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>sok</w:t>
          </w:r>
          <w:proofErr w:type="spellEnd"/>
          <w:r w:rsidR="00CB6CD2"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 xml:space="preserve"> </w:t>
          </w:r>
          <w:proofErr w:type="spellStart"/>
          <w:r w:rsidR="00CB6CD2"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>krt</w:t>
          </w:r>
          <w:proofErr w:type="spellEnd"/>
          <w:r w:rsidR="00CB6CD2"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 xml:space="preserve"> 2.</w:t>
          </w:r>
          <w:r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 xml:space="preserve"> Q.B.207</w:t>
          </w:r>
        </w:p>
      </w:tc>
    </w:tr>
    <w:tr w:rsidR="00917B9A" w:rsidRPr="00917B9A" w14:paraId="21821FC6" w14:textId="77777777" w:rsidTr="00917B9A">
      <w:trPr>
        <w:gridAfter w:val="1"/>
        <w:wAfter w:w="1312" w:type="dxa"/>
      </w:trPr>
      <w:tc>
        <w:tcPr>
          <w:tcW w:w="5103" w:type="dxa"/>
        </w:tcPr>
        <w:p w14:paraId="21821FC3" w14:textId="3B907525" w:rsidR="00CB6CD2" w:rsidRPr="00917B9A" w:rsidRDefault="00CB6CD2" w:rsidP="00917B9A">
          <w:pPr>
            <w:pStyle w:val="Footer"/>
            <w:ind w:left="-426"/>
            <w:jc w:val="right"/>
            <w:rPr>
              <w:rFonts w:ascii="Arial" w:hAnsi="Arial" w:cs="Arial"/>
              <w:color w:val="7F7F7F" w:themeColor="text1" w:themeTint="80"/>
              <w:sz w:val="16"/>
              <w:lang w:val="en-US"/>
            </w:rPr>
          </w:pPr>
          <w:r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>Faculty of Electrical Engineering and Informatics</w:t>
          </w:r>
        </w:p>
      </w:tc>
      <w:tc>
        <w:tcPr>
          <w:tcW w:w="1418" w:type="dxa"/>
        </w:tcPr>
        <w:p w14:paraId="21821FC4" w14:textId="53BADE6F" w:rsidR="00CB6CD2" w:rsidRPr="00917B9A" w:rsidRDefault="00917B9A">
          <w:pPr>
            <w:pStyle w:val="Footer"/>
            <w:rPr>
              <w:rFonts w:ascii="Arial" w:hAnsi="Arial" w:cs="Arial"/>
              <w:color w:val="7F7F7F" w:themeColor="text1" w:themeTint="80"/>
              <w:sz w:val="16"/>
              <w:lang w:val="en-US"/>
            </w:rPr>
          </w:pPr>
          <w:r w:rsidRPr="00917B9A">
            <w:rPr>
              <w:rFonts w:ascii="Arial" w:hAnsi="Arial" w:cs="Arial"/>
              <w:noProof/>
              <w:color w:val="7F7F7F" w:themeColor="text1" w:themeTint="80"/>
              <w:sz w:val="15"/>
              <w:szCs w:val="15"/>
              <w:lang w:val="en-US"/>
            </w:rPr>
            <w:drawing>
              <wp:anchor distT="0" distB="0" distL="114300" distR="114300" simplePos="0" relativeHeight="251659776" behindDoc="0" locked="0" layoutInCell="1" allowOverlap="1" wp14:anchorId="2D6817CF" wp14:editId="3656E72C">
                <wp:simplePos x="0" y="0"/>
                <wp:positionH relativeFrom="column">
                  <wp:posOffset>281305</wp:posOffset>
                </wp:positionH>
                <wp:positionV relativeFrom="paragraph">
                  <wp:posOffset>-87630</wp:posOffset>
                </wp:positionV>
                <wp:extent cx="302260" cy="360045"/>
                <wp:effectExtent l="0" t="0" r="2540" b="1905"/>
                <wp:wrapNone/>
                <wp:docPr id="34" name="Picture 2" descr="C:\Users\gincsai.AUT\Desktop\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gincsai.AUT\Desktop\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2260" cy="3600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070" w:type="dxa"/>
        </w:tcPr>
        <w:p w14:paraId="21821FC5" w14:textId="4C1EC23B" w:rsidR="00CB6CD2" w:rsidRPr="00917B9A" w:rsidRDefault="002E4E2C">
          <w:pPr>
            <w:pStyle w:val="Footer"/>
            <w:rPr>
              <w:rFonts w:ascii="Arial" w:hAnsi="Arial" w:cs="Arial"/>
              <w:color w:val="7F7F7F" w:themeColor="text1" w:themeTint="80"/>
              <w:sz w:val="16"/>
              <w:lang w:val="en-US"/>
            </w:rPr>
          </w:pPr>
          <w:r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>Tel: +361463</w:t>
          </w:r>
          <w:r w:rsidR="00917B9A"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>2870</w:t>
          </w:r>
          <w:r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>, Fax: +3614</w:t>
          </w:r>
          <w:r w:rsidR="00917B9A"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>632871</w:t>
          </w:r>
        </w:p>
      </w:tc>
    </w:tr>
    <w:tr w:rsidR="00917B9A" w:rsidRPr="00917B9A" w14:paraId="21821FCA" w14:textId="77777777" w:rsidTr="00917B9A">
      <w:trPr>
        <w:gridAfter w:val="1"/>
        <w:wAfter w:w="1312" w:type="dxa"/>
      </w:trPr>
      <w:tc>
        <w:tcPr>
          <w:tcW w:w="5103" w:type="dxa"/>
        </w:tcPr>
        <w:p w14:paraId="21821FC7" w14:textId="3CC22A47" w:rsidR="00CB6CD2" w:rsidRPr="00917B9A" w:rsidRDefault="00CB6CD2" w:rsidP="00CB6CD2">
          <w:pPr>
            <w:pStyle w:val="Footer"/>
            <w:jc w:val="right"/>
            <w:rPr>
              <w:rFonts w:ascii="Arial" w:hAnsi="Arial" w:cs="Arial"/>
              <w:color w:val="7F7F7F" w:themeColor="text1" w:themeTint="80"/>
              <w:sz w:val="16"/>
              <w:lang w:val="en-US"/>
            </w:rPr>
          </w:pPr>
          <w:r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 xml:space="preserve">Department of </w:t>
          </w:r>
          <w:r w:rsidR="00917B9A" w:rsidRPr="00917B9A">
            <w:rPr>
              <w:rFonts w:ascii="Arial" w:hAnsi="Arial" w:cs="Arial"/>
              <w:color w:val="7F7F7F" w:themeColor="text1" w:themeTint="80"/>
              <w:sz w:val="16"/>
              <w:lang w:val="en-US"/>
            </w:rPr>
            <w:t>Automation and Applied Informatics</w:t>
          </w:r>
        </w:p>
      </w:tc>
      <w:tc>
        <w:tcPr>
          <w:tcW w:w="1418" w:type="dxa"/>
        </w:tcPr>
        <w:p w14:paraId="21821FC8" w14:textId="1495D937" w:rsidR="00CB6CD2" w:rsidRPr="00917B9A" w:rsidRDefault="00CB6CD2">
          <w:pPr>
            <w:pStyle w:val="Footer"/>
            <w:rPr>
              <w:rFonts w:ascii="Arial" w:hAnsi="Arial" w:cs="Arial"/>
              <w:color w:val="7F7F7F" w:themeColor="text1" w:themeTint="80"/>
              <w:sz w:val="16"/>
              <w:lang w:val="en-US"/>
            </w:rPr>
          </w:pPr>
        </w:p>
      </w:tc>
      <w:tc>
        <w:tcPr>
          <w:tcW w:w="3070" w:type="dxa"/>
        </w:tcPr>
        <w:p w14:paraId="21821FC9" w14:textId="55DF04A5" w:rsidR="00CB6CD2" w:rsidRPr="00917B9A" w:rsidRDefault="00917B9A">
          <w:pPr>
            <w:pStyle w:val="Footer"/>
            <w:rPr>
              <w:rFonts w:ascii="Arial" w:hAnsi="Arial" w:cs="Arial"/>
              <w:color w:val="7F7F7F" w:themeColor="text1" w:themeTint="80"/>
              <w:sz w:val="16"/>
              <w:lang w:val="fr-FR"/>
            </w:rPr>
          </w:pPr>
          <w:r w:rsidRPr="00917B9A">
            <w:rPr>
              <w:rFonts w:ascii="Arial" w:hAnsi="Arial" w:cs="Arial"/>
              <w:color w:val="7F7F7F" w:themeColor="text1" w:themeTint="80"/>
              <w:sz w:val="16"/>
              <w:lang w:val="fr-FR"/>
            </w:rPr>
            <w:t>www.aut.bme.hu</w:t>
          </w:r>
        </w:p>
      </w:tc>
    </w:tr>
  </w:tbl>
  <w:p w14:paraId="21821FCB" w14:textId="77777777" w:rsidR="00BD2D9E" w:rsidRPr="00917B9A" w:rsidRDefault="00BD2D9E">
    <w:pPr>
      <w:pStyle w:val="Footer"/>
      <w:rPr>
        <w:rFonts w:ascii="Arial" w:hAnsi="Arial" w:cs="Arial"/>
        <w:color w:val="7F7F7F" w:themeColor="text1" w:themeTint="80"/>
        <w:lang w:val="fr-F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4634A" w14:textId="77777777" w:rsidR="00A1691C" w:rsidRDefault="00A1691C">
      <w:r>
        <w:separator/>
      </w:r>
    </w:p>
  </w:footnote>
  <w:footnote w:type="continuationSeparator" w:id="0">
    <w:p w14:paraId="391A4F7C" w14:textId="77777777" w:rsidR="00A1691C" w:rsidRDefault="00A169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21FBE" w14:textId="7674D7AB" w:rsidR="00BD2D9E" w:rsidRPr="002B31E3" w:rsidRDefault="004521C4" w:rsidP="002B31E3">
    <w:pPr>
      <w:pStyle w:val="Header"/>
      <w:tabs>
        <w:tab w:val="clear" w:pos="4536"/>
        <w:tab w:val="clear" w:pos="9072"/>
        <w:tab w:val="center" w:pos="4820"/>
        <w:tab w:val="right" w:pos="9639"/>
      </w:tabs>
      <w:jc w:val="center"/>
    </w:pPr>
    <w:r>
      <w:rPr>
        <w:noProof/>
        <w:lang w:val="en-US"/>
      </w:rPr>
      <w:drawing>
        <wp:inline distT="0" distB="0" distL="0" distR="0" wp14:anchorId="21821FCC" wp14:editId="3919CB3A">
          <wp:extent cx="2481197" cy="423545"/>
          <wp:effectExtent l="0" t="0" r="0" b="0"/>
          <wp:docPr id="33" name="Kép 33" descr="tszvez_fej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szvez_fejl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1847"/>
                  <a:stretch/>
                </pic:blipFill>
                <pic:spPr bwMode="auto">
                  <a:xfrm>
                    <a:off x="0" y="0"/>
                    <a:ext cx="2624610" cy="44802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335EC"/>
    <w:multiLevelType w:val="singleLevel"/>
    <w:tmpl w:val="B39ABF72"/>
    <w:lvl w:ilvl="0">
      <w:start w:val="1"/>
      <w:numFmt w:val="bullet"/>
      <w:pStyle w:val="Bulle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B5D02D9"/>
    <w:multiLevelType w:val="hybridMultilevel"/>
    <w:tmpl w:val="EAF2E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5D790E"/>
    <w:multiLevelType w:val="hybridMultilevel"/>
    <w:tmpl w:val="BAD655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CF47C5"/>
    <w:multiLevelType w:val="hybridMultilevel"/>
    <w:tmpl w:val="2F785B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12F52"/>
    <w:multiLevelType w:val="hybridMultilevel"/>
    <w:tmpl w:val="343C4A18"/>
    <w:lvl w:ilvl="0" w:tplc="10B2D438">
      <w:numFmt w:val="bullet"/>
      <w:lvlText w:val=""/>
      <w:lvlJc w:val="left"/>
      <w:pPr>
        <w:ind w:left="832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16F299C8">
      <w:numFmt w:val="bullet"/>
      <w:lvlText w:val="•"/>
      <w:lvlJc w:val="left"/>
      <w:pPr>
        <w:ind w:left="1740" w:hanging="360"/>
      </w:pPr>
      <w:rPr>
        <w:rFonts w:hint="default"/>
        <w:lang w:val="en-US" w:eastAsia="en-US" w:bidi="en-US"/>
      </w:rPr>
    </w:lvl>
    <w:lvl w:ilvl="2" w:tplc="0EAC2014">
      <w:numFmt w:val="bullet"/>
      <w:lvlText w:val="•"/>
      <w:lvlJc w:val="left"/>
      <w:pPr>
        <w:ind w:left="2641" w:hanging="360"/>
      </w:pPr>
      <w:rPr>
        <w:rFonts w:hint="default"/>
        <w:lang w:val="en-US" w:eastAsia="en-US" w:bidi="en-US"/>
      </w:rPr>
    </w:lvl>
    <w:lvl w:ilvl="3" w:tplc="F160BAB6">
      <w:numFmt w:val="bullet"/>
      <w:lvlText w:val="•"/>
      <w:lvlJc w:val="left"/>
      <w:pPr>
        <w:ind w:left="3541" w:hanging="360"/>
      </w:pPr>
      <w:rPr>
        <w:rFonts w:hint="default"/>
        <w:lang w:val="en-US" w:eastAsia="en-US" w:bidi="en-US"/>
      </w:rPr>
    </w:lvl>
    <w:lvl w:ilvl="4" w:tplc="57001C0E">
      <w:numFmt w:val="bullet"/>
      <w:lvlText w:val="•"/>
      <w:lvlJc w:val="left"/>
      <w:pPr>
        <w:ind w:left="4442" w:hanging="360"/>
      </w:pPr>
      <w:rPr>
        <w:rFonts w:hint="default"/>
        <w:lang w:val="en-US" w:eastAsia="en-US" w:bidi="en-US"/>
      </w:rPr>
    </w:lvl>
    <w:lvl w:ilvl="5" w:tplc="A5B6C03C">
      <w:numFmt w:val="bullet"/>
      <w:lvlText w:val="•"/>
      <w:lvlJc w:val="left"/>
      <w:pPr>
        <w:ind w:left="5343" w:hanging="360"/>
      </w:pPr>
      <w:rPr>
        <w:rFonts w:hint="default"/>
        <w:lang w:val="en-US" w:eastAsia="en-US" w:bidi="en-US"/>
      </w:rPr>
    </w:lvl>
    <w:lvl w:ilvl="6" w:tplc="392836A0">
      <w:numFmt w:val="bullet"/>
      <w:lvlText w:val="•"/>
      <w:lvlJc w:val="left"/>
      <w:pPr>
        <w:ind w:left="6243" w:hanging="360"/>
      </w:pPr>
      <w:rPr>
        <w:rFonts w:hint="default"/>
        <w:lang w:val="en-US" w:eastAsia="en-US" w:bidi="en-US"/>
      </w:rPr>
    </w:lvl>
    <w:lvl w:ilvl="7" w:tplc="EF6469C4">
      <w:numFmt w:val="bullet"/>
      <w:lvlText w:val="•"/>
      <w:lvlJc w:val="left"/>
      <w:pPr>
        <w:ind w:left="7144" w:hanging="360"/>
      </w:pPr>
      <w:rPr>
        <w:rFonts w:hint="default"/>
        <w:lang w:val="en-US" w:eastAsia="en-US" w:bidi="en-US"/>
      </w:rPr>
    </w:lvl>
    <w:lvl w:ilvl="8" w:tplc="F44468DC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34527858"/>
    <w:multiLevelType w:val="hybridMultilevel"/>
    <w:tmpl w:val="8FB80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706036"/>
    <w:multiLevelType w:val="hybridMultilevel"/>
    <w:tmpl w:val="9850A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9E7543"/>
    <w:multiLevelType w:val="hybridMultilevel"/>
    <w:tmpl w:val="F26EF27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15921A4"/>
    <w:multiLevelType w:val="hybridMultilevel"/>
    <w:tmpl w:val="8F6A4FF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DB49B7"/>
    <w:multiLevelType w:val="hybridMultilevel"/>
    <w:tmpl w:val="E738F7D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1496738">
    <w:abstractNumId w:val="0"/>
  </w:num>
  <w:num w:numId="2" w16cid:durableId="100079469">
    <w:abstractNumId w:val="3"/>
  </w:num>
  <w:num w:numId="3" w16cid:durableId="781075919">
    <w:abstractNumId w:val="4"/>
  </w:num>
  <w:num w:numId="4" w16cid:durableId="1536314285">
    <w:abstractNumId w:val="1"/>
  </w:num>
  <w:num w:numId="5" w16cid:durableId="713163322">
    <w:abstractNumId w:val="5"/>
  </w:num>
  <w:num w:numId="6" w16cid:durableId="365369994">
    <w:abstractNumId w:val="6"/>
  </w:num>
  <w:num w:numId="7" w16cid:durableId="1311713453">
    <w:abstractNumId w:val="8"/>
  </w:num>
  <w:num w:numId="8" w16cid:durableId="745419807">
    <w:abstractNumId w:val="9"/>
  </w:num>
  <w:num w:numId="9" w16cid:durableId="780077008">
    <w:abstractNumId w:val="7"/>
  </w:num>
  <w:num w:numId="10" w16cid:durableId="5525454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DA1N7C0MDWyNDFQ0lEKTi0uzszPAykwrAUAlHEnTSwAAAA="/>
  </w:docVars>
  <w:rsids>
    <w:rsidRoot w:val="00011372"/>
    <w:rsid w:val="00011372"/>
    <w:rsid w:val="00065953"/>
    <w:rsid w:val="000C727C"/>
    <w:rsid w:val="001271B3"/>
    <w:rsid w:val="00134793"/>
    <w:rsid w:val="00190B2F"/>
    <w:rsid w:val="00192C92"/>
    <w:rsid w:val="00195326"/>
    <w:rsid w:val="001B5817"/>
    <w:rsid w:val="001D64BC"/>
    <w:rsid w:val="00214E8A"/>
    <w:rsid w:val="00222E4A"/>
    <w:rsid w:val="00250747"/>
    <w:rsid w:val="00274F35"/>
    <w:rsid w:val="00276236"/>
    <w:rsid w:val="0028523E"/>
    <w:rsid w:val="00294640"/>
    <w:rsid w:val="002B31E3"/>
    <w:rsid w:val="002C2A0A"/>
    <w:rsid w:val="002C6208"/>
    <w:rsid w:val="002E4E2C"/>
    <w:rsid w:val="002E4F5F"/>
    <w:rsid w:val="003023B5"/>
    <w:rsid w:val="00315591"/>
    <w:rsid w:val="00333A71"/>
    <w:rsid w:val="003344B3"/>
    <w:rsid w:val="00371343"/>
    <w:rsid w:val="003941A3"/>
    <w:rsid w:val="003C314C"/>
    <w:rsid w:val="003D5776"/>
    <w:rsid w:val="003E709A"/>
    <w:rsid w:val="003F2DDD"/>
    <w:rsid w:val="00414FB6"/>
    <w:rsid w:val="004521C4"/>
    <w:rsid w:val="00482A2A"/>
    <w:rsid w:val="00496E25"/>
    <w:rsid w:val="004F1F06"/>
    <w:rsid w:val="005206C3"/>
    <w:rsid w:val="00530189"/>
    <w:rsid w:val="00547336"/>
    <w:rsid w:val="00550113"/>
    <w:rsid w:val="0058348D"/>
    <w:rsid w:val="00593AA6"/>
    <w:rsid w:val="00650C1A"/>
    <w:rsid w:val="006631DC"/>
    <w:rsid w:val="006941DF"/>
    <w:rsid w:val="006A34F0"/>
    <w:rsid w:val="006A77E6"/>
    <w:rsid w:val="006C224A"/>
    <w:rsid w:val="007047D2"/>
    <w:rsid w:val="0070541A"/>
    <w:rsid w:val="007144EB"/>
    <w:rsid w:val="00721F78"/>
    <w:rsid w:val="00743FCD"/>
    <w:rsid w:val="007648FC"/>
    <w:rsid w:val="00774473"/>
    <w:rsid w:val="00781696"/>
    <w:rsid w:val="007913EA"/>
    <w:rsid w:val="007A3FF4"/>
    <w:rsid w:val="007E14C7"/>
    <w:rsid w:val="007F2FF5"/>
    <w:rsid w:val="007F5917"/>
    <w:rsid w:val="0082092B"/>
    <w:rsid w:val="008333A3"/>
    <w:rsid w:val="00851904"/>
    <w:rsid w:val="00867E8A"/>
    <w:rsid w:val="00882DD5"/>
    <w:rsid w:val="008A2365"/>
    <w:rsid w:val="008D157A"/>
    <w:rsid w:val="00917B9A"/>
    <w:rsid w:val="00937A3C"/>
    <w:rsid w:val="009A3103"/>
    <w:rsid w:val="009A5FA0"/>
    <w:rsid w:val="00A1691C"/>
    <w:rsid w:val="00A4254F"/>
    <w:rsid w:val="00A62A04"/>
    <w:rsid w:val="00A8352B"/>
    <w:rsid w:val="00AF2998"/>
    <w:rsid w:val="00AF5F34"/>
    <w:rsid w:val="00B058B8"/>
    <w:rsid w:val="00B10AB6"/>
    <w:rsid w:val="00B2012B"/>
    <w:rsid w:val="00B3089D"/>
    <w:rsid w:val="00B64DFB"/>
    <w:rsid w:val="00BD2D9E"/>
    <w:rsid w:val="00C26D66"/>
    <w:rsid w:val="00C37C55"/>
    <w:rsid w:val="00C5458C"/>
    <w:rsid w:val="00CB6CD2"/>
    <w:rsid w:val="00CF2706"/>
    <w:rsid w:val="00CF43CA"/>
    <w:rsid w:val="00D629A3"/>
    <w:rsid w:val="00D84F6B"/>
    <w:rsid w:val="00DA75B7"/>
    <w:rsid w:val="00DC2809"/>
    <w:rsid w:val="00DD1A58"/>
    <w:rsid w:val="00DD4C3A"/>
    <w:rsid w:val="00DE53F1"/>
    <w:rsid w:val="00E4531D"/>
    <w:rsid w:val="00E479C4"/>
    <w:rsid w:val="00E5215C"/>
    <w:rsid w:val="00EC6A29"/>
    <w:rsid w:val="00ED5B9D"/>
    <w:rsid w:val="00F1559B"/>
    <w:rsid w:val="00F17871"/>
    <w:rsid w:val="00F2554C"/>
    <w:rsid w:val="00F36583"/>
    <w:rsid w:val="00F870B9"/>
    <w:rsid w:val="00FA1D85"/>
    <w:rsid w:val="00FA639D"/>
    <w:rsid w:val="00FB133E"/>
    <w:rsid w:val="00FB4C60"/>
    <w:rsid w:val="00FE566F"/>
    <w:rsid w:val="00FF5074"/>
    <w:rsid w:val="0A5C8F36"/>
    <w:rsid w:val="108CB940"/>
    <w:rsid w:val="32494995"/>
    <w:rsid w:val="36CF7019"/>
    <w:rsid w:val="3AA32B87"/>
    <w:rsid w:val="415FCAE7"/>
    <w:rsid w:val="434BB986"/>
    <w:rsid w:val="449F1344"/>
    <w:rsid w:val="54D82F15"/>
    <w:rsid w:val="5F690012"/>
    <w:rsid w:val="6307DF41"/>
    <w:rsid w:val="6429EB4E"/>
    <w:rsid w:val="64976518"/>
    <w:rsid w:val="6B6581E9"/>
    <w:rsid w:val="6D01524A"/>
    <w:rsid w:val="6DC20021"/>
    <w:rsid w:val="6FDF2BD8"/>
    <w:rsid w:val="73ABFD53"/>
    <w:rsid w:val="78204A8F"/>
    <w:rsid w:val="7B352BB2"/>
    <w:rsid w:val="7F546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oNotEmbedSmartTags/>
  <w:decimalSymbol w:val="."/>
  <w:listSeparator w:val=","/>
  <w14:docId w14:val="21821F98"/>
  <w15:docId w15:val="{21D975DE-4CCC-40ED-9066-9258A55A3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Sendnya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spacing w:before="240" w:after="60" w:line="360" w:lineRule="auto"/>
      <w:ind w:firstLine="709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BodyText">
    <w:name w:val="Body Text"/>
    <w:basedOn w:val="Normal"/>
    <w:pPr>
      <w:spacing w:after="120" w:line="360" w:lineRule="auto"/>
      <w:ind w:firstLine="709"/>
      <w:jc w:val="both"/>
    </w:pPr>
    <w:rPr>
      <w:rFonts w:ascii="Garamond" w:hAnsi="Garamond" w:cs="Garamond"/>
    </w:rPr>
  </w:style>
  <w:style w:type="paragraph" w:customStyle="1" w:styleId="Bulletlista">
    <w:name w:val="Bullet lista"/>
    <w:basedOn w:val="Normal"/>
    <w:pPr>
      <w:numPr>
        <w:numId w:val="1"/>
      </w:numPr>
      <w:spacing w:after="120"/>
      <w:jc w:val="both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6941DF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6941DF"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rsid w:val="00BD2D9E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BD2D9E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01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12B"/>
    <w:rPr>
      <w:rFonts w:ascii="Tahoma" w:hAnsi="Tahoma" w:cs="Tahoma"/>
      <w:sz w:val="16"/>
      <w:szCs w:val="16"/>
      <w:lang w:eastAsia="en-US"/>
    </w:rPr>
  </w:style>
  <w:style w:type="table" w:styleId="TableGrid">
    <w:name w:val="Table Grid"/>
    <w:basedOn w:val="TableNormal"/>
    <w:uiPriority w:val="59"/>
    <w:rsid w:val="00CB6C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E4E2C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F43CA"/>
    <w:rPr>
      <w:color w:val="808080"/>
    </w:rPr>
  </w:style>
  <w:style w:type="paragraph" w:styleId="ListParagraph">
    <w:name w:val="List Paragraph"/>
    <w:basedOn w:val="Normal"/>
    <w:uiPriority w:val="1"/>
    <w:qFormat/>
    <w:rsid w:val="00E479C4"/>
    <w:pPr>
      <w:widowControl w:val="0"/>
      <w:autoSpaceDE w:val="0"/>
      <w:autoSpaceDN w:val="0"/>
      <w:spacing w:line="293" w:lineRule="exact"/>
      <w:ind w:left="832" w:hanging="361"/>
    </w:pPr>
    <w:rPr>
      <w:rFonts w:cs="Times New Roman"/>
      <w:sz w:val="22"/>
      <w:szCs w:val="22"/>
      <w:lang w:val="en-US" w:bidi="en-US"/>
    </w:rPr>
  </w:style>
  <w:style w:type="character" w:styleId="Strong">
    <w:name w:val="Strong"/>
    <w:basedOn w:val="DefaultParagraphFont"/>
    <w:uiPriority w:val="22"/>
    <w:qFormat/>
    <w:rsid w:val="00DD1A5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692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D7C5E5BCC9E74E9F809EA2B340B48F" ma:contentTypeVersion="0" ma:contentTypeDescription="Create a new document." ma:contentTypeScope="" ma:versionID="e0cdc1ffe4d80ce123647dcd1565b0a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4A6BE2-3DC0-42B8-A0B9-D13905FE47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A066B10-301F-4256-A07F-250E33FBF7C5}">
  <ds:schemaRefs>
    <ds:schemaRef ds:uri="http://purl.org/dc/elements/1.1/"/>
    <ds:schemaRef ds:uri="http://www.w3.org/XML/1998/namespace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7209233D-6B9F-4560-A275-CF44AB8C874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4</Words>
  <Characters>866</Characters>
  <Application>Microsoft Office Word</Application>
  <DocSecurity>0</DocSecurity>
  <Lines>123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zakdolgozat / diplomaterv kiírás sablon</vt:lpstr>
    </vt:vector>
  </TitlesOfParts>
  <Company>BME VIK DH</Company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kdolgozat / diplomaterv kiírás sablon</dc:title>
  <dc:creator>Dr. Tevesz Gábor</dc:creator>
  <cp:lastModifiedBy>Kamal Salahov</cp:lastModifiedBy>
  <cp:revision>2</cp:revision>
  <dcterms:created xsi:type="dcterms:W3CDTF">2022-10-05T11:29:00Z</dcterms:created>
  <dcterms:modified xsi:type="dcterms:W3CDTF">2022-10-05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D7C5E5BCC9E74E9F809EA2B340B48F</vt:lpwstr>
  </property>
  <property fmtid="{D5CDD505-2E9C-101B-9397-08002B2CF9AE}" pid="3" name="GrammarlyDocumentId">
    <vt:lpwstr>003ca55bf550588638f5ed9f17491516bcc2e67759775a69d45a83a9e8fe57df</vt:lpwstr>
  </property>
</Properties>
</file>